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EN SEID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EID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 South Louis Street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URENPH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14558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YDN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7/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